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067" w:type="dxa"/>
        <w:jc w:val="center"/>
        <w:tblLook w:val="04A0" w:firstRow="1" w:lastRow="0" w:firstColumn="1" w:lastColumn="0" w:noHBand="0" w:noVBand="1"/>
      </w:tblPr>
      <w:tblGrid>
        <w:gridCol w:w="9067"/>
      </w:tblGrid>
      <w:tr w:rsidR="004F50A9" w:rsidRPr="00904206" w14:paraId="0B33C746" w14:textId="77777777" w:rsidTr="004F50A9">
        <w:trPr>
          <w:jc w:val="center"/>
        </w:trPr>
        <w:tc>
          <w:tcPr>
            <w:tcW w:w="9067" w:type="dxa"/>
          </w:tcPr>
          <w:p w14:paraId="3502D2DD" w14:textId="77777777" w:rsidR="004F50A9" w:rsidRPr="00904206" w:rsidRDefault="004F50A9" w:rsidP="00AD4765">
            <w:pPr>
              <w:jc w:val="center"/>
              <w:rPr>
                <w:rFonts w:ascii="Candara" w:hAnsi="Candara"/>
                <w:b/>
              </w:rPr>
            </w:pPr>
            <w:r w:rsidRPr="00904206">
              <w:rPr>
                <w:rFonts w:ascii="Candara" w:hAnsi="Candara"/>
                <w:b/>
              </w:rPr>
              <w:t xml:space="preserve">FORMULARIO DE INSCRIPCIÓN </w:t>
            </w:r>
          </w:p>
          <w:p w14:paraId="2E68F2B5" w14:textId="47ABAFB8" w:rsidR="004F50A9" w:rsidRPr="00904206" w:rsidRDefault="00477B9B" w:rsidP="00AD4765">
            <w:pPr>
              <w:jc w:val="center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CUARTO</w:t>
            </w:r>
            <w:r w:rsidR="004F50A9" w:rsidRPr="00904206">
              <w:rPr>
                <w:rFonts w:ascii="Candara" w:hAnsi="Candara"/>
                <w:b/>
              </w:rPr>
              <w:t xml:space="preserve"> CONCURSO UNIVERSITARIO DE DISTRITOS TÉRMICOS</w:t>
            </w:r>
          </w:p>
        </w:tc>
      </w:tr>
    </w:tbl>
    <w:p w14:paraId="5C7080C6" w14:textId="77777777" w:rsidR="0094078F" w:rsidRPr="00904206" w:rsidRDefault="0094078F">
      <w:pPr>
        <w:rPr>
          <w:rFonts w:ascii="Candara" w:hAnsi="Candara"/>
        </w:rPr>
      </w:pPr>
    </w:p>
    <w:p w14:paraId="63091C8C" w14:textId="77777777" w:rsidR="00AD4765" w:rsidRPr="00904206" w:rsidRDefault="00AD4765" w:rsidP="004F50A9">
      <w:pPr>
        <w:pStyle w:val="Prrafodelista"/>
        <w:numPr>
          <w:ilvl w:val="0"/>
          <w:numId w:val="2"/>
        </w:numPr>
        <w:spacing w:after="0"/>
        <w:rPr>
          <w:rFonts w:ascii="Candara" w:hAnsi="Candara"/>
          <w:b/>
          <w:color w:val="002060"/>
        </w:rPr>
      </w:pPr>
      <w:r w:rsidRPr="00904206">
        <w:rPr>
          <w:rFonts w:ascii="Candara" w:hAnsi="Candara"/>
          <w:b/>
          <w:color w:val="002060"/>
        </w:rPr>
        <w:t>DATOS DE LA UNIVERSIDAD</w:t>
      </w:r>
    </w:p>
    <w:p w14:paraId="6F9900EC" w14:textId="77777777" w:rsidR="00AD4765" w:rsidRPr="00904206" w:rsidRDefault="00AD4765" w:rsidP="00AD4765">
      <w:pPr>
        <w:spacing w:after="0"/>
        <w:rPr>
          <w:rFonts w:ascii="Candara" w:hAnsi="Candara"/>
        </w:rPr>
      </w:pPr>
    </w:p>
    <w:p w14:paraId="5BC5444F" w14:textId="146FE170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NOMBRE DE LA UNIVERSIDAD</w:t>
      </w:r>
      <w:r w:rsidR="00904206">
        <w:rPr>
          <w:rFonts w:ascii="Candara" w:hAnsi="Candara"/>
        </w:rPr>
        <w:t>:</w:t>
      </w:r>
    </w:p>
    <w:p w14:paraId="39DA7E2A" w14:textId="23283412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NIT</w:t>
      </w:r>
      <w:r w:rsidR="00904206">
        <w:rPr>
          <w:rFonts w:ascii="Candara" w:hAnsi="Candara"/>
        </w:rPr>
        <w:t>:</w:t>
      </w:r>
    </w:p>
    <w:p w14:paraId="0E26E794" w14:textId="58625AB9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REPRESENTANTE LEGAL</w:t>
      </w:r>
      <w:r w:rsidR="00904206">
        <w:rPr>
          <w:rFonts w:ascii="Candara" w:hAnsi="Candara"/>
        </w:rPr>
        <w:t>:</w:t>
      </w:r>
    </w:p>
    <w:p w14:paraId="058ED5D6" w14:textId="27F7DBA2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DIRECCIÓN</w:t>
      </w:r>
      <w:r w:rsidR="00904206">
        <w:rPr>
          <w:rFonts w:ascii="Candara" w:hAnsi="Candara"/>
        </w:rPr>
        <w:t>:</w:t>
      </w:r>
    </w:p>
    <w:p w14:paraId="53AE27A4" w14:textId="6AB1AAE5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TELÉFONO DEL REPRESENTANTE LEGAL</w:t>
      </w:r>
      <w:r w:rsidR="00904206">
        <w:rPr>
          <w:rFonts w:ascii="Candara" w:hAnsi="Candara"/>
        </w:rPr>
        <w:t>:</w:t>
      </w:r>
    </w:p>
    <w:p w14:paraId="5B33A18F" w14:textId="3CF5F340" w:rsidR="00AD4765" w:rsidRPr="00904206" w:rsidRDefault="00AD4765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CORREO ELECTRÓNICO DEL REPRESENTANTE LEGAL</w:t>
      </w:r>
      <w:r w:rsidR="00904206">
        <w:rPr>
          <w:rFonts w:ascii="Candara" w:hAnsi="Candara"/>
        </w:rPr>
        <w:t>:</w:t>
      </w:r>
    </w:p>
    <w:p w14:paraId="66C9C2C3" w14:textId="4281B2D8" w:rsidR="00091E36" w:rsidRPr="00904206" w:rsidRDefault="00091E36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CIUDAD</w:t>
      </w:r>
      <w:r w:rsidR="00904206">
        <w:rPr>
          <w:rFonts w:ascii="Candara" w:hAnsi="Candara"/>
        </w:rPr>
        <w:t>:</w:t>
      </w:r>
    </w:p>
    <w:p w14:paraId="6541AE8B" w14:textId="77777777" w:rsidR="00AD4765" w:rsidRPr="00904206" w:rsidRDefault="00AD4765" w:rsidP="00AD4765">
      <w:pPr>
        <w:spacing w:after="0"/>
        <w:rPr>
          <w:rFonts w:ascii="Candara" w:hAnsi="Candara"/>
        </w:rPr>
      </w:pPr>
    </w:p>
    <w:p w14:paraId="23D2066E" w14:textId="77777777" w:rsidR="00AD4765" w:rsidRPr="00904206" w:rsidRDefault="00AD4765" w:rsidP="004F50A9">
      <w:pPr>
        <w:pStyle w:val="Prrafodelista"/>
        <w:numPr>
          <w:ilvl w:val="0"/>
          <w:numId w:val="2"/>
        </w:numPr>
        <w:spacing w:after="0"/>
        <w:rPr>
          <w:rFonts w:ascii="Candara" w:hAnsi="Candara"/>
          <w:b/>
          <w:color w:val="002060"/>
        </w:rPr>
      </w:pPr>
      <w:r w:rsidRPr="00904206">
        <w:rPr>
          <w:rFonts w:ascii="Candara" w:hAnsi="Candara"/>
          <w:b/>
          <w:color w:val="002060"/>
        </w:rPr>
        <w:t>DATOS DE LOS CONCURSANTES</w:t>
      </w:r>
    </w:p>
    <w:p w14:paraId="4B4D6E12" w14:textId="77777777" w:rsidR="00AD4765" w:rsidRPr="00904206" w:rsidRDefault="00AD4765" w:rsidP="00AD4765">
      <w:pPr>
        <w:spacing w:after="0"/>
        <w:rPr>
          <w:rFonts w:ascii="Candara" w:hAnsi="Candara"/>
        </w:rPr>
      </w:pPr>
    </w:p>
    <w:p w14:paraId="30A00CF8" w14:textId="04713B55" w:rsidR="00F22C3E" w:rsidRPr="00904206" w:rsidRDefault="00091E36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NOMBRE DEL EQUIPO</w:t>
      </w:r>
      <w:r w:rsidR="00904206" w:rsidRPr="00904206">
        <w:rPr>
          <w:rFonts w:ascii="Candara" w:hAnsi="Candara"/>
        </w:rPr>
        <w:t xml:space="preserve">: </w:t>
      </w:r>
    </w:p>
    <w:p w14:paraId="748486A5" w14:textId="795030DF" w:rsidR="00091E36" w:rsidRPr="00904206" w:rsidRDefault="00F22C3E" w:rsidP="00AD4765">
      <w:pPr>
        <w:spacing w:after="0"/>
        <w:rPr>
          <w:rFonts w:ascii="Candara" w:hAnsi="Candara"/>
        </w:rPr>
      </w:pPr>
      <w:r w:rsidRPr="00904206">
        <w:rPr>
          <w:rFonts w:ascii="Candara" w:hAnsi="Candara"/>
        </w:rPr>
        <w:t>NÚMERO DE INTEGRANTES DEL EQUIPO (INCLUYENDO EL PROFESOR)</w:t>
      </w:r>
      <w:r w:rsidR="00904206">
        <w:rPr>
          <w:rFonts w:ascii="Candara" w:hAnsi="Candara"/>
        </w:rPr>
        <w:t>:</w:t>
      </w:r>
      <w:r w:rsidR="00091E36" w:rsidRPr="00904206">
        <w:rPr>
          <w:rFonts w:ascii="Candara" w:hAnsi="Candara"/>
        </w:rPr>
        <w:t xml:space="preserve"> </w:t>
      </w:r>
    </w:p>
    <w:p w14:paraId="1B2E6D8B" w14:textId="77777777" w:rsidR="00091E36" w:rsidRPr="00904206" w:rsidRDefault="00091E36" w:rsidP="00AD4765">
      <w:pPr>
        <w:spacing w:after="0"/>
        <w:rPr>
          <w:rFonts w:ascii="Candara" w:hAnsi="Candara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86"/>
        <w:gridCol w:w="1416"/>
        <w:gridCol w:w="1483"/>
        <w:gridCol w:w="1124"/>
        <w:gridCol w:w="1380"/>
        <w:gridCol w:w="1193"/>
        <w:gridCol w:w="846"/>
      </w:tblGrid>
      <w:tr w:rsidR="00DF63DE" w:rsidRPr="00904206" w14:paraId="2D5733E5" w14:textId="50CF5320" w:rsidTr="00D00685">
        <w:tc>
          <w:tcPr>
            <w:tcW w:w="1466" w:type="dxa"/>
          </w:tcPr>
          <w:p w14:paraId="5F2D1BE0" w14:textId="77777777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NOMBRE DEL PROFESOR</w:t>
            </w:r>
          </w:p>
        </w:tc>
        <w:tc>
          <w:tcPr>
            <w:tcW w:w="1466" w:type="dxa"/>
          </w:tcPr>
          <w:p w14:paraId="63544F56" w14:textId="02BBFB24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TIPO DOCUMENTO</w:t>
            </w:r>
          </w:p>
        </w:tc>
        <w:tc>
          <w:tcPr>
            <w:tcW w:w="1546" w:type="dxa"/>
          </w:tcPr>
          <w:p w14:paraId="60934AEC" w14:textId="6AE1380A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DOCUMENTO DE IDENTIDAD</w:t>
            </w:r>
          </w:p>
        </w:tc>
        <w:tc>
          <w:tcPr>
            <w:tcW w:w="1202" w:type="dxa"/>
          </w:tcPr>
          <w:p w14:paraId="0DAE24D1" w14:textId="77777777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CARGO</w:t>
            </w:r>
          </w:p>
        </w:tc>
        <w:tc>
          <w:tcPr>
            <w:tcW w:w="1460" w:type="dxa"/>
          </w:tcPr>
          <w:p w14:paraId="6CC71AAC" w14:textId="77777777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FACULTAD</w:t>
            </w:r>
          </w:p>
        </w:tc>
        <w:tc>
          <w:tcPr>
            <w:tcW w:w="844" w:type="dxa"/>
          </w:tcPr>
          <w:p w14:paraId="5DC2568F" w14:textId="7AD4FFFD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CORREO ELECTRONICO</w:t>
            </w:r>
          </w:p>
        </w:tc>
        <w:tc>
          <w:tcPr>
            <w:tcW w:w="844" w:type="dxa"/>
          </w:tcPr>
          <w:p w14:paraId="3CB4D29C" w14:textId="3F22D70E" w:rsidR="00D00685" w:rsidRPr="00904206" w:rsidRDefault="00D00685" w:rsidP="00AD476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CELULAR</w:t>
            </w:r>
          </w:p>
        </w:tc>
      </w:tr>
      <w:tr w:rsidR="00DF63DE" w:rsidRPr="00904206" w14:paraId="096FAD40" w14:textId="0000784D" w:rsidTr="00D00685">
        <w:trPr>
          <w:trHeight w:val="284"/>
        </w:trPr>
        <w:tc>
          <w:tcPr>
            <w:tcW w:w="1466" w:type="dxa"/>
          </w:tcPr>
          <w:p w14:paraId="056E91F7" w14:textId="669088EB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466" w:type="dxa"/>
          </w:tcPr>
          <w:p w14:paraId="2857E1E5" w14:textId="1A23B2D6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546" w:type="dxa"/>
          </w:tcPr>
          <w:p w14:paraId="7DE265ED" w14:textId="017C5709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202" w:type="dxa"/>
          </w:tcPr>
          <w:p w14:paraId="716D33F3" w14:textId="7FF1FCCE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460" w:type="dxa"/>
          </w:tcPr>
          <w:p w14:paraId="056EDF0D" w14:textId="4E8FDBD9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844" w:type="dxa"/>
          </w:tcPr>
          <w:p w14:paraId="5027F1F0" w14:textId="06D2583D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844" w:type="dxa"/>
          </w:tcPr>
          <w:p w14:paraId="2D13DC58" w14:textId="54742593" w:rsidR="00D00685" w:rsidRPr="00904206" w:rsidRDefault="00D00685" w:rsidP="00AD4765">
            <w:pPr>
              <w:rPr>
                <w:rFonts w:ascii="Candara" w:hAnsi="Candara"/>
                <w:sz w:val="16"/>
                <w:szCs w:val="16"/>
              </w:rPr>
            </w:pPr>
          </w:p>
        </w:tc>
      </w:tr>
    </w:tbl>
    <w:p w14:paraId="1C561438" w14:textId="77777777" w:rsidR="00AD4765" w:rsidRPr="00904206" w:rsidRDefault="00AD4765" w:rsidP="00AD4765">
      <w:pPr>
        <w:spacing w:after="0"/>
        <w:rPr>
          <w:rFonts w:ascii="Candara" w:hAnsi="Candara"/>
        </w:rPr>
      </w:pPr>
    </w:p>
    <w:tbl>
      <w:tblPr>
        <w:tblStyle w:val="Tablaconcuadrcula"/>
        <w:tblW w:w="9073" w:type="dxa"/>
        <w:tblInd w:w="-147" w:type="dxa"/>
        <w:tblLook w:val="0420" w:firstRow="1" w:lastRow="0" w:firstColumn="0" w:lastColumn="0" w:noHBand="0" w:noVBand="1"/>
      </w:tblPr>
      <w:tblGrid>
        <w:gridCol w:w="368"/>
        <w:gridCol w:w="1097"/>
        <w:gridCol w:w="1149"/>
        <w:gridCol w:w="1149"/>
        <w:gridCol w:w="1126"/>
        <w:gridCol w:w="1092"/>
        <w:gridCol w:w="955"/>
        <w:gridCol w:w="1193"/>
        <w:gridCol w:w="944"/>
      </w:tblGrid>
      <w:tr w:rsidR="008A0E1C" w:rsidRPr="00904206" w14:paraId="53138691" w14:textId="4AE8EE94" w:rsidTr="008A0E1C">
        <w:tc>
          <w:tcPr>
            <w:tcW w:w="368" w:type="dxa"/>
          </w:tcPr>
          <w:p w14:paraId="10DA3CC1" w14:textId="77777777" w:rsidR="00D00685" w:rsidRPr="00904206" w:rsidRDefault="00D00685" w:rsidP="00D00685">
            <w:pPr>
              <w:jc w:val="center"/>
              <w:rPr>
                <w:rFonts w:ascii="Candara" w:hAnsi="Candara"/>
                <w:b/>
              </w:rPr>
            </w:pPr>
          </w:p>
        </w:tc>
        <w:tc>
          <w:tcPr>
            <w:tcW w:w="1097" w:type="dxa"/>
          </w:tcPr>
          <w:p w14:paraId="2D526304" w14:textId="515B18F0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NOMBRE ESTUDIANTE</w:t>
            </w:r>
          </w:p>
        </w:tc>
        <w:tc>
          <w:tcPr>
            <w:tcW w:w="1149" w:type="dxa"/>
          </w:tcPr>
          <w:p w14:paraId="309FEB43" w14:textId="02384B96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TIPO DOCUMENTO</w:t>
            </w:r>
          </w:p>
        </w:tc>
        <w:tc>
          <w:tcPr>
            <w:tcW w:w="1149" w:type="dxa"/>
          </w:tcPr>
          <w:p w14:paraId="4CAD4C8C" w14:textId="5137629D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DOCUMENTO DE IDENTIDAD</w:t>
            </w:r>
          </w:p>
        </w:tc>
        <w:tc>
          <w:tcPr>
            <w:tcW w:w="1126" w:type="dxa"/>
          </w:tcPr>
          <w:p w14:paraId="2A63EB13" w14:textId="3A1DCDD1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FECHA DE NACIMIENTO</w:t>
            </w:r>
          </w:p>
        </w:tc>
        <w:tc>
          <w:tcPr>
            <w:tcW w:w="1092" w:type="dxa"/>
          </w:tcPr>
          <w:p w14:paraId="2F5E6443" w14:textId="311FC20B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NIVEL DE FORMACIÓN</w:t>
            </w:r>
          </w:p>
        </w:tc>
        <w:tc>
          <w:tcPr>
            <w:tcW w:w="955" w:type="dxa"/>
          </w:tcPr>
          <w:p w14:paraId="53392A2B" w14:textId="77777777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FACULTAD</w:t>
            </w:r>
          </w:p>
        </w:tc>
        <w:tc>
          <w:tcPr>
            <w:tcW w:w="1193" w:type="dxa"/>
          </w:tcPr>
          <w:p w14:paraId="291C3690" w14:textId="21EFB898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CORREO ELECTRONICO</w:t>
            </w:r>
          </w:p>
        </w:tc>
        <w:tc>
          <w:tcPr>
            <w:tcW w:w="944" w:type="dxa"/>
          </w:tcPr>
          <w:p w14:paraId="651574D6" w14:textId="04896608" w:rsidR="00D00685" w:rsidRPr="00904206" w:rsidRDefault="00D00685" w:rsidP="00D00685">
            <w:pPr>
              <w:jc w:val="center"/>
              <w:rPr>
                <w:rFonts w:ascii="Candara" w:hAnsi="Candara"/>
                <w:b/>
                <w:sz w:val="16"/>
                <w:szCs w:val="16"/>
              </w:rPr>
            </w:pPr>
            <w:r w:rsidRPr="00904206">
              <w:rPr>
                <w:rFonts w:ascii="Candara" w:hAnsi="Candara"/>
                <w:b/>
                <w:sz w:val="16"/>
                <w:szCs w:val="16"/>
              </w:rPr>
              <w:t>CELULAR</w:t>
            </w:r>
          </w:p>
        </w:tc>
      </w:tr>
      <w:tr w:rsidR="008A0E1C" w:rsidRPr="00904206" w14:paraId="39CC87DB" w14:textId="0330241E" w:rsidTr="008A0E1C">
        <w:trPr>
          <w:trHeight w:val="284"/>
        </w:trPr>
        <w:tc>
          <w:tcPr>
            <w:tcW w:w="368" w:type="dxa"/>
          </w:tcPr>
          <w:p w14:paraId="453F08FE" w14:textId="0755B32E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  <w:r w:rsidRPr="00904206">
              <w:rPr>
                <w:rFonts w:ascii="Candara" w:hAnsi="Candara"/>
                <w:sz w:val="16"/>
                <w:szCs w:val="16"/>
              </w:rPr>
              <w:t>1</w:t>
            </w:r>
          </w:p>
        </w:tc>
        <w:tc>
          <w:tcPr>
            <w:tcW w:w="1097" w:type="dxa"/>
          </w:tcPr>
          <w:p w14:paraId="2F1E4570" w14:textId="1F597089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217E4F34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375AAE95" w14:textId="3DB69BA8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26" w:type="dxa"/>
          </w:tcPr>
          <w:p w14:paraId="1172A4B8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092" w:type="dxa"/>
          </w:tcPr>
          <w:p w14:paraId="2CE85C40" w14:textId="2EF894D6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55" w:type="dxa"/>
          </w:tcPr>
          <w:p w14:paraId="6927E015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93" w:type="dxa"/>
          </w:tcPr>
          <w:p w14:paraId="77128FAA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44" w:type="dxa"/>
          </w:tcPr>
          <w:p w14:paraId="68E6355D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</w:tr>
      <w:tr w:rsidR="008A0E1C" w:rsidRPr="00904206" w14:paraId="408B55AC" w14:textId="629A1FE8" w:rsidTr="008A0E1C">
        <w:trPr>
          <w:trHeight w:val="284"/>
        </w:trPr>
        <w:tc>
          <w:tcPr>
            <w:tcW w:w="368" w:type="dxa"/>
          </w:tcPr>
          <w:p w14:paraId="6A1BFAEE" w14:textId="7DC79C1C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  <w:r w:rsidRPr="00904206">
              <w:rPr>
                <w:rFonts w:ascii="Candara" w:hAnsi="Candara"/>
                <w:sz w:val="16"/>
                <w:szCs w:val="16"/>
              </w:rPr>
              <w:t>2</w:t>
            </w:r>
          </w:p>
        </w:tc>
        <w:tc>
          <w:tcPr>
            <w:tcW w:w="1097" w:type="dxa"/>
          </w:tcPr>
          <w:p w14:paraId="7684AA8E" w14:textId="1E48CE38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127A42FE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5A900D29" w14:textId="46003EE9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26" w:type="dxa"/>
          </w:tcPr>
          <w:p w14:paraId="77A09DD6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092" w:type="dxa"/>
          </w:tcPr>
          <w:p w14:paraId="6355B63C" w14:textId="1C2CA41D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55" w:type="dxa"/>
          </w:tcPr>
          <w:p w14:paraId="6A3CFB8E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93" w:type="dxa"/>
          </w:tcPr>
          <w:p w14:paraId="11272108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44" w:type="dxa"/>
          </w:tcPr>
          <w:p w14:paraId="4DC6E012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</w:tr>
      <w:tr w:rsidR="008A0E1C" w:rsidRPr="00904206" w14:paraId="1071C15E" w14:textId="618EF5BE" w:rsidTr="008A0E1C">
        <w:trPr>
          <w:trHeight w:val="284"/>
        </w:trPr>
        <w:tc>
          <w:tcPr>
            <w:tcW w:w="368" w:type="dxa"/>
          </w:tcPr>
          <w:p w14:paraId="3026B3A0" w14:textId="7DE06084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  <w:r w:rsidRPr="00904206">
              <w:rPr>
                <w:rFonts w:ascii="Candara" w:hAnsi="Candara"/>
                <w:sz w:val="16"/>
                <w:szCs w:val="16"/>
              </w:rPr>
              <w:t>3</w:t>
            </w:r>
          </w:p>
        </w:tc>
        <w:tc>
          <w:tcPr>
            <w:tcW w:w="1097" w:type="dxa"/>
          </w:tcPr>
          <w:p w14:paraId="3C626E38" w14:textId="4E766C54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00D1C0E8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272B1FCE" w14:textId="27263BD2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26" w:type="dxa"/>
          </w:tcPr>
          <w:p w14:paraId="62C62A56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092" w:type="dxa"/>
          </w:tcPr>
          <w:p w14:paraId="3C6FE3EC" w14:textId="50297DA6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55" w:type="dxa"/>
          </w:tcPr>
          <w:p w14:paraId="2B87B684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93" w:type="dxa"/>
          </w:tcPr>
          <w:p w14:paraId="782E661C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44" w:type="dxa"/>
          </w:tcPr>
          <w:p w14:paraId="447666BF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</w:tr>
      <w:tr w:rsidR="008A0E1C" w:rsidRPr="00904206" w14:paraId="536DE8C1" w14:textId="0D50765F" w:rsidTr="008A0E1C">
        <w:trPr>
          <w:trHeight w:val="284"/>
        </w:trPr>
        <w:tc>
          <w:tcPr>
            <w:tcW w:w="368" w:type="dxa"/>
          </w:tcPr>
          <w:p w14:paraId="59042EB7" w14:textId="03A00420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  <w:r w:rsidRPr="00904206">
              <w:rPr>
                <w:rFonts w:ascii="Candara" w:hAnsi="Candara"/>
                <w:sz w:val="16"/>
                <w:szCs w:val="16"/>
              </w:rPr>
              <w:t>4</w:t>
            </w:r>
          </w:p>
        </w:tc>
        <w:tc>
          <w:tcPr>
            <w:tcW w:w="1097" w:type="dxa"/>
          </w:tcPr>
          <w:p w14:paraId="7713FDB3" w14:textId="57C5C42F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6ABDF7B7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49" w:type="dxa"/>
          </w:tcPr>
          <w:p w14:paraId="54F8B1F7" w14:textId="6975E423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26" w:type="dxa"/>
          </w:tcPr>
          <w:p w14:paraId="67ABA654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092" w:type="dxa"/>
          </w:tcPr>
          <w:p w14:paraId="63D026F9" w14:textId="7F9DE6C9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55" w:type="dxa"/>
          </w:tcPr>
          <w:p w14:paraId="4373FAEB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1193" w:type="dxa"/>
          </w:tcPr>
          <w:p w14:paraId="3288B6F8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  <w:tc>
          <w:tcPr>
            <w:tcW w:w="944" w:type="dxa"/>
          </w:tcPr>
          <w:p w14:paraId="62D9CAD7" w14:textId="77777777" w:rsidR="00D00685" w:rsidRPr="00904206" w:rsidRDefault="00D00685" w:rsidP="00D00685">
            <w:pPr>
              <w:rPr>
                <w:rFonts w:ascii="Candara" w:hAnsi="Candara"/>
                <w:sz w:val="16"/>
                <w:szCs w:val="16"/>
              </w:rPr>
            </w:pPr>
          </w:p>
        </w:tc>
      </w:tr>
    </w:tbl>
    <w:p w14:paraId="77FA1CFF" w14:textId="77777777" w:rsidR="00A911BC" w:rsidRPr="00904206" w:rsidRDefault="00A911BC" w:rsidP="00A911BC">
      <w:pPr>
        <w:pStyle w:val="Prrafodelista"/>
        <w:rPr>
          <w:rFonts w:ascii="Candara" w:hAnsi="Candara"/>
        </w:rPr>
      </w:pPr>
    </w:p>
    <w:p w14:paraId="6CF350D7" w14:textId="44CC88B4" w:rsidR="00F22C3E" w:rsidRPr="00904206" w:rsidRDefault="00F22C3E" w:rsidP="0099131D">
      <w:pPr>
        <w:pStyle w:val="Prrafodelista"/>
        <w:numPr>
          <w:ilvl w:val="0"/>
          <w:numId w:val="1"/>
        </w:numPr>
        <w:rPr>
          <w:rFonts w:ascii="Candara" w:hAnsi="Candara"/>
        </w:rPr>
      </w:pPr>
      <w:r w:rsidRPr="00904206">
        <w:rPr>
          <w:rFonts w:ascii="Candara" w:hAnsi="Candara"/>
        </w:rPr>
        <w:t xml:space="preserve">LA UNIVERSIDAD DECLARA QUE EL PROFESOR Y LOS ESTUDIANTES SON MIEMBROS ACTIVOS DE LA ORGANIZACIÓN </w:t>
      </w:r>
      <w:sdt>
        <w:sdtPr>
          <w:rPr>
            <w:rFonts w:ascii="Candara" w:hAnsi="Candara"/>
          </w:rPr>
          <w:id w:val="1808891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3BDD" w:rsidRPr="00904206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641A9C29" w14:textId="2852C1FB" w:rsidR="0024011C" w:rsidRPr="00904206" w:rsidRDefault="00F22C3E" w:rsidP="0024011C">
      <w:pPr>
        <w:pStyle w:val="Prrafodelista"/>
        <w:numPr>
          <w:ilvl w:val="0"/>
          <w:numId w:val="1"/>
        </w:numPr>
        <w:rPr>
          <w:rFonts w:ascii="Candara" w:hAnsi="Candara"/>
        </w:rPr>
      </w:pPr>
      <w:r w:rsidRPr="00904206">
        <w:rPr>
          <w:rFonts w:ascii="Candara" w:hAnsi="Candara"/>
        </w:rPr>
        <w:t xml:space="preserve">ACEPTACIÓN TÉRMINOS Y CONDICIONES DEL CONCURSO </w:t>
      </w:r>
      <w:sdt>
        <w:sdtPr>
          <w:rPr>
            <w:rFonts w:ascii="Candara" w:hAnsi="Candara"/>
          </w:rPr>
          <w:id w:val="-71127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3BDD" w:rsidRPr="00904206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3730A222" w14:textId="77777777" w:rsidR="00973BDD" w:rsidRPr="00904206" w:rsidRDefault="00973BDD" w:rsidP="0024011C">
      <w:pPr>
        <w:spacing w:after="200"/>
        <w:jc w:val="both"/>
        <w:rPr>
          <w:rFonts w:ascii="Candara" w:eastAsia="Arial" w:hAnsi="Candara" w:cstheme="minorHAnsi"/>
        </w:rPr>
      </w:pPr>
    </w:p>
    <w:p w14:paraId="7FD0569E" w14:textId="750EB2D2" w:rsidR="0024011C" w:rsidRPr="00904206" w:rsidRDefault="0024011C" w:rsidP="0024011C">
      <w:pPr>
        <w:spacing w:after="200"/>
        <w:jc w:val="both"/>
        <w:rPr>
          <w:rFonts w:ascii="Candara" w:eastAsia="Arial" w:hAnsi="Candara" w:cstheme="minorHAnsi"/>
        </w:rPr>
      </w:pPr>
      <w:r w:rsidRPr="00904206">
        <w:rPr>
          <w:rFonts w:ascii="Candara" w:eastAsia="Arial" w:hAnsi="Candara" w:cstheme="minorHAnsi"/>
        </w:rPr>
        <w:t xml:space="preserve">Cordialmente, </w:t>
      </w:r>
    </w:p>
    <w:p w14:paraId="4FEF0BA3" w14:textId="77777777" w:rsidR="00D03975" w:rsidRPr="00904206" w:rsidRDefault="00D03975" w:rsidP="0024011C">
      <w:pPr>
        <w:spacing w:after="200"/>
        <w:jc w:val="both"/>
        <w:rPr>
          <w:rFonts w:ascii="Candara" w:eastAsia="Times New Roman" w:hAnsi="Candara" w:cstheme="minorHAnsi"/>
        </w:rPr>
      </w:pPr>
    </w:p>
    <w:p w14:paraId="3F8949FF" w14:textId="4A73A580" w:rsidR="0024011C" w:rsidRPr="00904206" w:rsidRDefault="0024011C" w:rsidP="0024011C">
      <w:pPr>
        <w:jc w:val="both"/>
        <w:rPr>
          <w:rFonts w:ascii="Candara" w:eastAsia="Times New Roman" w:hAnsi="Candara" w:cstheme="minorHAnsi"/>
        </w:rPr>
      </w:pPr>
      <w:r w:rsidRPr="00904206">
        <w:rPr>
          <w:rFonts w:ascii="Candara" w:eastAsia="Arial" w:hAnsi="Candara" w:cstheme="minorHAnsi"/>
        </w:rPr>
        <w:t>_______________________________</w:t>
      </w:r>
      <w:r w:rsidR="001C04F3" w:rsidRPr="00904206">
        <w:rPr>
          <w:rFonts w:ascii="Candara" w:eastAsia="Arial" w:hAnsi="Candara" w:cstheme="minorHAnsi"/>
        </w:rPr>
        <w:tab/>
      </w:r>
      <w:r w:rsidR="001C04F3" w:rsidRPr="00904206">
        <w:rPr>
          <w:rFonts w:ascii="Candara" w:eastAsia="Arial" w:hAnsi="Candara" w:cstheme="minorHAnsi"/>
        </w:rPr>
        <w:tab/>
      </w:r>
      <w:r w:rsidR="001C04F3" w:rsidRPr="00904206">
        <w:rPr>
          <w:rFonts w:ascii="Candara" w:eastAsia="Arial" w:hAnsi="Candara" w:cstheme="minorHAnsi"/>
        </w:rPr>
        <w:tab/>
      </w:r>
      <w:r w:rsidR="001C04F3" w:rsidRPr="00904206">
        <w:rPr>
          <w:rFonts w:ascii="Candara" w:eastAsia="Arial" w:hAnsi="Candara" w:cstheme="minorHAnsi"/>
        </w:rPr>
        <w:tab/>
      </w:r>
    </w:p>
    <w:p w14:paraId="10E899FA" w14:textId="2FB3D456" w:rsidR="0024011C" w:rsidRPr="00904206" w:rsidRDefault="0024011C" w:rsidP="008A4237">
      <w:pPr>
        <w:pStyle w:val="Sinespaciado"/>
        <w:rPr>
          <w:rFonts w:ascii="Candara" w:hAnsi="Candara"/>
        </w:rPr>
      </w:pPr>
      <w:r w:rsidRPr="00904206">
        <w:rPr>
          <w:rFonts w:ascii="Candara" w:hAnsi="Candara"/>
        </w:rPr>
        <w:t>Firma</w:t>
      </w:r>
      <w:r w:rsidR="001C04F3" w:rsidRPr="00904206">
        <w:rPr>
          <w:rFonts w:ascii="Candara" w:hAnsi="Candara"/>
        </w:rPr>
        <w:t xml:space="preserve"> (</w:t>
      </w:r>
      <w:r w:rsidR="00854550" w:rsidRPr="00904206">
        <w:rPr>
          <w:rFonts w:ascii="Candara" w:eastAsia="Arial" w:hAnsi="Candara" w:cs="Arial"/>
        </w:rPr>
        <w:t>director de departamento o decano de la facultad)</w:t>
      </w:r>
      <w:r w:rsidRPr="00904206">
        <w:rPr>
          <w:rFonts w:ascii="Candara" w:hAnsi="Candara"/>
        </w:rPr>
        <w:t xml:space="preserve">  </w:t>
      </w:r>
    </w:p>
    <w:p w14:paraId="2EFE3455" w14:textId="2BC402DD" w:rsidR="0024011C" w:rsidRPr="00904206" w:rsidRDefault="0024011C" w:rsidP="008A4237">
      <w:pPr>
        <w:pStyle w:val="Sinespaciado"/>
        <w:rPr>
          <w:rFonts w:ascii="Candara" w:hAnsi="Candara"/>
        </w:rPr>
      </w:pPr>
      <w:r w:rsidRPr="00904206">
        <w:rPr>
          <w:rFonts w:ascii="Candara" w:hAnsi="Candara"/>
        </w:rPr>
        <w:t xml:space="preserve">C.C. </w:t>
      </w:r>
    </w:p>
    <w:sectPr w:rsidR="0024011C" w:rsidRPr="00904206" w:rsidSect="004F50A9">
      <w:headerReference w:type="default" r:id="rId11"/>
      <w:pgSz w:w="12240" w:h="15840"/>
      <w:pgMar w:top="2410" w:right="1701" w:bottom="1417" w:left="1701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E15BD" w14:textId="77777777" w:rsidR="00835F6C" w:rsidRDefault="00835F6C" w:rsidP="00AD4765">
      <w:pPr>
        <w:spacing w:after="0" w:line="240" w:lineRule="auto"/>
      </w:pPr>
      <w:r>
        <w:separator/>
      </w:r>
    </w:p>
  </w:endnote>
  <w:endnote w:type="continuationSeparator" w:id="0">
    <w:p w14:paraId="66D67737" w14:textId="77777777" w:rsidR="00835F6C" w:rsidRDefault="00835F6C" w:rsidP="00AD4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8A116" w14:textId="77777777" w:rsidR="00835F6C" w:rsidRDefault="00835F6C" w:rsidP="00AD4765">
      <w:pPr>
        <w:spacing w:after="0" w:line="240" w:lineRule="auto"/>
      </w:pPr>
      <w:r>
        <w:separator/>
      </w:r>
    </w:p>
  </w:footnote>
  <w:footnote w:type="continuationSeparator" w:id="0">
    <w:p w14:paraId="6CCC6632" w14:textId="77777777" w:rsidR="00835F6C" w:rsidRDefault="00835F6C" w:rsidP="00AD47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CB2CF" w14:textId="1D3699A9" w:rsidR="00AD4765" w:rsidRPr="00E8157A" w:rsidRDefault="00E8157A">
    <w:pPr>
      <w:pStyle w:val="Encabezado"/>
    </w:pPr>
    <w:r>
      <w:rPr>
        <w:noProof/>
        <w:lang w:eastAsia="es-CO"/>
      </w:rPr>
      <w:drawing>
        <wp:inline distT="0" distB="0" distL="0" distR="0" wp14:anchorId="51ABDD89" wp14:editId="71098BCB">
          <wp:extent cx="800100" cy="900113"/>
          <wp:effectExtent l="0" t="0" r="0" b="0"/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DT Colomb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484" cy="9140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D4765"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500C"/>
    <w:multiLevelType w:val="hybridMultilevel"/>
    <w:tmpl w:val="2AD2239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21B55"/>
    <w:multiLevelType w:val="hybridMultilevel"/>
    <w:tmpl w:val="A3D229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82304627">
    <w:abstractNumId w:val="0"/>
  </w:num>
  <w:num w:numId="2" w16cid:durableId="138270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UwMzA1MjQ3MDdQ0lEKTi0uzszPAykwrAUAN7KG2iwAAAA="/>
  </w:docVars>
  <w:rsids>
    <w:rsidRoot w:val="00AD4765"/>
    <w:rsid w:val="00014A4E"/>
    <w:rsid w:val="00091E36"/>
    <w:rsid w:val="001232B0"/>
    <w:rsid w:val="001950BF"/>
    <w:rsid w:val="001C04F3"/>
    <w:rsid w:val="0024011C"/>
    <w:rsid w:val="00370067"/>
    <w:rsid w:val="0044295F"/>
    <w:rsid w:val="0047514B"/>
    <w:rsid w:val="00477B9B"/>
    <w:rsid w:val="004F50A9"/>
    <w:rsid w:val="006C0525"/>
    <w:rsid w:val="00835F6C"/>
    <w:rsid w:val="00854550"/>
    <w:rsid w:val="008A0E1C"/>
    <w:rsid w:val="008A4237"/>
    <w:rsid w:val="00904206"/>
    <w:rsid w:val="0094078F"/>
    <w:rsid w:val="00956E7F"/>
    <w:rsid w:val="00971DCF"/>
    <w:rsid w:val="00973BDD"/>
    <w:rsid w:val="0099131D"/>
    <w:rsid w:val="00A911BC"/>
    <w:rsid w:val="00AD4765"/>
    <w:rsid w:val="00AE4057"/>
    <w:rsid w:val="00C40AD3"/>
    <w:rsid w:val="00C85596"/>
    <w:rsid w:val="00D00685"/>
    <w:rsid w:val="00D03975"/>
    <w:rsid w:val="00D06AFD"/>
    <w:rsid w:val="00D86206"/>
    <w:rsid w:val="00DF63DE"/>
    <w:rsid w:val="00E32698"/>
    <w:rsid w:val="00E8157A"/>
    <w:rsid w:val="00F22C3E"/>
    <w:rsid w:val="00FF0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CDD6E"/>
  <w15:chartTrackingRefBased/>
  <w15:docId w15:val="{3041EA91-0B26-4EFD-B2FE-2E5D1678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76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765"/>
  </w:style>
  <w:style w:type="paragraph" w:styleId="Piedepgina">
    <w:name w:val="footer"/>
    <w:basedOn w:val="Normal"/>
    <w:link w:val="PiedepginaCar"/>
    <w:uiPriority w:val="99"/>
    <w:unhideWhenUsed/>
    <w:rsid w:val="00AD476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765"/>
  </w:style>
  <w:style w:type="table" w:styleId="Tablaconcuadrcula">
    <w:name w:val="Table Grid"/>
    <w:basedOn w:val="Tablanormal"/>
    <w:uiPriority w:val="39"/>
    <w:rsid w:val="00AD4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9131D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56E7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56E7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56E7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56E7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56E7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6E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6E7F"/>
    <w:rPr>
      <w:rFonts w:ascii="Segoe UI" w:hAnsi="Segoe UI" w:cs="Segoe UI"/>
      <w:sz w:val="18"/>
      <w:szCs w:val="18"/>
    </w:rPr>
  </w:style>
  <w:style w:type="paragraph" w:styleId="Sinespaciado">
    <w:name w:val="No Spacing"/>
    <w:uiPriority w:val="1"/>
    <w:qFormat/>
    <w:rsid w:val="008A42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8E2189A26204BA7054FF82758AB33" ma:contentTypeVersion="7" ma:contentTypeDescription="Create a new document." ma:contentTypeScope="" ma:versionID="323a6ce8933ca15329d6b76a31b4966e">
  <xsd:schema xmlns:xsd="http://www.w3.org/2001/XMLSchema" xmlns:xs="http://www.w3.org/2001/XMLSchema" xmlns:p="http://schemas.microsoft.com/office/2006/metadata/properties" xmlns:ns2="d4b2f266-c533-457a-89d9-a5c40a6bf05c" xmlns:ns3="920646ee-095c-40fd-9044-109d0c7acbdc" targetNamespace="http://schemas.microsoft.com/office/2006/metadata/properties" ma:root="true" ma:fieldsID="5512c521c624d5a2372a9a25d4e0efe6" ns2:_="" ns3:_="">
    <xsd:import namespace="d4b2f266-c533-457a-89d9-a5c40a6bf05c"/>
    <xsd:import namespace="920646ee-095c-40fd-9044-109d0c7acb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2f266-c533-457a-89d9-a5c40a6bf0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0646ee-095c-40fd-9044-109d0c7ac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423C0A-62DF-48AE-B318-567F2AF571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9BB228-88A8-4C7F-84CF-53A0824959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AD2B69-3B59-4539-BDE8-6059E45E8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b2f266-c533-457a-89d9-a5c40a6bf05c"/>
    <ds:schemaRef ds:uri="920646ee-095c-40fd-9044-109d0c7ac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53FD7D-74A9-4F45-B3E9-379A76112C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1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, Maria Isabel</dc:creator>
  <cp:keywords/>
  <dc:description/>
  <cp:lastModifiedBy>Coordinador Técnico Cidare</cp:lastModifiedBy>
  <cp:revision>18</cp:revision>
  <dcterms:created xsi:type="dcterms:W3CDTF">2019-01-29T21:01:00Z</dcterms:created>
  <dcterms:modified xsi:type="dcterms:W3CDTF">2023-03-2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8E2189A26204BA7054FF82758AB33</vt:lpwstr>
  </property>
</Properties>
</file>